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731A04">
      <w:pPr>
        <w:jc w:val="both"/>
      </w:pPr>
    </w:p>
    <w:p w14:paraId="1F2BEADB" w14:textId="77777777" w:rsidR="00B270F6" w:rsidRDefault="00B270F6" w:rsidP="00B270F6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72DD909F" w14:textId="77777777" w:rsidR="00B270F6" w:rsidRPr="00772EC4" w:rsidRDefault="00B270F6" w:rsidP="00B270F6">
      <w:pPr>
        <w:jc w:val="both"/>
      </w:pPr>
    </w:p>
    <w:p w14:paraId="39022563" w14:textId="77777777" w:rsidR="00B270F6" w:rsidRPr="00B317B5" w:rsidRDefault="00B270F6" w:rsidP="00B270F6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22612A19" w14:textId="77777777" w:rsidR="00B270F6" w:rsidRDefault="00B270F6" w:rsidP="00B270F6">
      <w:pPr>
        <w:jc w:val="both"/>
      </w:pPr>
    </w:p>
    <w:p w14:paraId="0498C07A" w14:textId="77777777" w:rsidR="00B270F6" w:rsidRPr="00F85012" w:rsidRDefault="00B270F6" w:rsidP="00B270F6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731CAF0E" w14:textId="77777777" w:rsidR="00B270F6" w:rsidRDefault="00B270F6" w:rsidP="00B270F6"/>
    <w:p w14:paraId="2E74A8C5" w14:textId="77777777" w:rsidR="00B270F6" w:rsidRDefault="00B270F6" w:rsidP="00B270F6">
      <w:r>
        <w:t>Dodatna pojasnila o izpolnjevanju nekaterih rubrik v predlogi:</w:t>
      </w:r>
    </w:p>
    <w:p w14:paraId="4C7B4AA2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30EB041E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</w:t>
      </w:r>
      <w:proofErr w:type="spellStart"/>
      <w:r>
        <w:t>citiranosti</w:t>
      </w:r>
      <w:proofErr w:type="spellEnd"/>
      <w:r>
        <w:t xml:space="preserve">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 xml:space="preserve">Če citatov v </w:t>
      </w:r>
      <w:proofErr w:type="spellStart"/>
      <w:r>
        <w:t>WoS</w:t>
      </w:r>
      <w:proofErr w:type="spellEnd"/>
      <w:r>
        <w:t xml:space="preserve"> oz. </w:t>
      </w:r>
      <w:proofErr w:type="spellStart"/>
      <w:r>
        <w:t>Scopus</w:t>
      </w:r>
      <w:proofErr w:type="spellEnd"/>
      <w:r>
        <w:t xml:space="preserve">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4309AF84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659F32C4" w14:textId="77777777" w:rsidR="00B270F6" w:rsidRDefault="00B270F6" w:rsidP="00B270F6">
      <w:pPr>
        <w:spacing w:before="0" w:after="0"/>
        <w:rPr>
          <w:b/>
        </w:rPr>
      </w:pPr>
      <w:r>
        <w:rPr>
          <w:b/>
        </w:rPr>
        <w:br w:type="page"/>
      </w:r>
    </w:p>
    <w:p w14:paraId="276B84E9" w14:textId="77777777" w:rsidR="00B270F6" w:rsidRPr="00CE0E77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</w:t>
      </w:r>
      <w:proofErr w:type="spellStart"/>
      <w:r w:rsidRPr="00F76C56">
        <w:t>ipd</w:t>
      </w:r>
      <w:proofErr w:type="spellEnd"/>
      <w:r w:rsidRPr="00F76C56">
        <w:t>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62D6B436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61CC6617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755E76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26B5DA77" w14:textId="77777777" w:rsidR="00B270F6" w:rsidRPr="0038582F" w:rsidRDefault="00B270F6" w:rsidP="00B270F6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20D9F761" w14:textId="77777777" w:rsidR="00B270F6" w:rsidRPr="00B317B5" w:rsidRDefault="00B270F6" w:rsidP="00B270F6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64F41515" w14:textId="77777777" w:rsidR="00B270F6" w:rsidRPr="00B317B5" w:rsidRDefault="00B270F6" w:rsidP="00B270F6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02D9C676" w14:textId="77777777" w:rsidR="00B270F6" w:rsidRPr="00B317B5" w:rsidRDefault="00B270F6" w:rsidP="00B270F6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45B36E38" w14:textId="77777777" w:rsidR="00B270F6" w:rsidRPr="0080675D" w:rsidRDefault="00B270F6" w:rsidP="00B270F6">
      <w:pPr>
        <w:rPr>
          <w:b/>
        </w:rPr>
      </w:pPr>
      <w:r w:rsidRPr="0080675D">
        <w:rPr>
          <w:b/>
        </w:rPr>
        <w:t>Univerza v Ljubljani</w:t>
      </w:r>
    </w:p>
    <w:p w14:paraId="0F983217" w14:textId="77777777" w:rsidR="00B270F6" w:rsidRPr="0080675D" w:rsidRDefault="00B270F6" w:rsidP="00B270F6">
      <w:pPr>
        <w:rPr>
          <w:b/>
        </w:rPr>
      </w:pPr>
      <w:r w:rsidRPr="0080675D">
        <w:rPr>
          <w:b/>
        </w:rPr>
        <w:t>Akademija za glasbo</w:t>
      </w:r>
    </w:p>
    <w:p w14:paraId="5CC6445E" w14:textId="5BB52D5A" w:rsidR="00B270F6" w:rsidRPr="0080675D" w:rsidRDefault="00362286" w:rsidP="00B270F6">
      <w:r>
        <w:t>Kongresni trg 1</w:t>
      </w:r>
    </w:p>
    <w:p w14:paraId="3D39A3D7" w14:textId="77777777" w:rsidR="00B270F6" w:rsidRPr="0080675D" w:rsidRDefault="00B270F6" w:rsidP="00B270F6">
      <w:r w:rsidRPr="0080675D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3AD354FE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731A04">
        <w:rPr>
          <w:color w:val="000000" w:themeColor="text1"/>
        </w:rPr>
        <w:t>izredni profesor</w:t>
      </w:r>
    </w:p>
    <w:p w14:paraId="4B22423E" w14:textId="77777777" w:rsidR="00B84D1A" w:rsidRDefault="00B84D1A" w:rsidP="00B84D1A"/>
    <w:p w14:paraId="2DC5A1CE" w14:textId="28D54A2F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270F6">
        <w:rPr>
          <w:highlight w:val="yellow"/>
        </w:rPr>
        <w:t>ime in priimek</w:t>
      </w:r>
      <w:r w:rsidRPr="00B84D1A">
        <w:t xml:space="preserve"> prosim za </w:t>
      </w:r>
      <w:r w:rsidR="00B84D1A" w:rsidRPr="00267D29">
        <w:t xml:space="preserve">prvo </w:t>
      </w:r>
      <w:r w:rsidRPr="00267D29">
        <w:t>izvol</w:t>
      </w:r>
      <w:r w:rsidR="00B84D1A" w:rsidRPr="00267D29">
        <w:t xml:space="preserve">itev v naziv </w:t>
      </w:r>
      <w:r w:rsidR="00267D29" w:rsidRPr="00267D29">
        <w:t>izrednega</w:t>
      </w:r>
      <w:r w:rsidR="00267D29">
        <w:t xml:space="preserve"> profesorja</w:t>
      </w:r>
      <w:r w:rsidR="00B84D1A" w:rsidRPr="00B84D1A">
        <w:t xml:space="preserve"> za področje </w:t>
      </w:r>
      <w:r w:rsidR="00B270F6">
        <w:rPr>
          <w:highlight w:val="yellow"/>
        </w:rPr>
        <w:t>__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362286">
        <w:t>9</w:t>
      </w:r>
      <w:r w:rsidR="003A3EE6">
        <w:t>. 1</w:t>
      </w:r>
      <w:r w:rsidR="00362286">
        <w:t>2</w:t>
      </w:r>
      <w:r w:rsidR="003A3EE6">
        <w:t>. 20</w:t>
      </w:r>
      <w:r w:rsidR="00362286">
        <w:t>22</w:t>
      </w:r>
      <w:r w:rsidR="00B84D1A">
        <w:t>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3496A9EB" w:rsidR="000B0DC1" w:rsidRDefault="00B270F6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2A88D89C" w:rsidR="000B0DC1" w:rsidRDefault="000B0DC1" w:rsidP="000B0DC1">
      <w:r>
        <w:t xml:space="preserve">Ljubljana, </w:t>
      </w:r>
      <w:r w:rsidR="00B270F6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1B1F929A" w:rsidR="000A2AE8" w:rsidRPr="00C9260F" w:rsidRDefault="000A2AE8" w:rsidP="00337055">
      <w:r w:rsidRPr="00337055">
        <w:rPr>
          <w:b/>
        </w:rPr>
        <w:t xml:space="preserve">Zaprošeni naziv: </w:t>
      </w:r>
      <w:r w:rsidR="00267D29" w:rsidRPr="00267D29">
        <w:rPr>
          <w:b/>
        </w:rPr>
        <w:t>izredni profesor</w:t>
      </w:r>
      <w:r w:rsidRPr="00267D29">
        <w:rPr>
          <w:b/>
        </w:rPr>
        <w:t xml:space="preserve"> (prva izvolitev)</w:t>
      </w:r>
    </w:p>
    <w:p w14:paraId="3493F75D" w14:textId="77777777" w:rsidR="000A2AE8" w:rsidRDefault="000A2AE8" w:rsidP="00337055"/>
    <w:p w14:paraId="29CD81C9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Način habilitacije (umetniški ali znanstveni):</w:t>
      </w:r>
    </w:p>
    <w:p w14:paraId="4BF8B317" w14:textId="77777777" w:rsidR="00B270F6" w:rsidRPr="00B317B5" w:rsidRDefault="00B270F6" w:rsidP="00B270F6">
      <w:r w:rsidRPr="00B317B5">
        <w:t>_____________________________</w:t>
      </w:r>
    </w:p>
    <w:p w14:paraId="1EFB669A" w14:textId="77777777" w:rsidR="00B270F6" w:rsidRPr="00B317B5" w:rsidRDefault="00B270F6" w:rsidP="00B270F6"/>
    <w:p w14:paraId="2D9BF558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Področje:</w:t>
      </w:r>
    </w:p>
    <w:p w14:paraId="531FEAD0" w14:textId="77777777" w:rsidR="00B270F6" w:rsidRPr="00B317B5" w:rsidRDefault="00B270F6" w:rsidP="00B270F6">
      <w:r w:rsidRPr="00B317B5">
        <w:rPr>
          <w:b/>
        </w:rPr>
        <w:t>_____________________________</w:t>
      </w:r>
    </w:p>
    <w:p w14:paraId="0A801019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6DF63D16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A926311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7CEF3034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7F194175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06F12E67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6D8DD37F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74F7A42C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5B6221B2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5EB3914A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29D9A5BE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1DB8260B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C983A6E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37065DE9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A4D8638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5B22CC4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1030FD6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4D837B5A" w14:textId="77777777" w:rsidR="00B270F6" w:rsidRPr="00B317B5" w:rsidRDefault="00B270F6" w:rsidP="00B270F6">
      <w:pPr>
        <w:spacing w:before="0" w:after="0"/>
        <w:rPr>
          <w:b/>
        </w:rPr>
      </w:pPr>
      <w:r w:rsidRPr="00B317B5">
        <w:br w:type="page"/>
      </w:r>
    </w:p>
    <w:p w14:paraId="48201A24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1297A6E1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5EE9CA5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4A058709" w14:textId="77777777" w:rsidR="00B270F6" w:rsidRPr="00B317B5" w:rsidRDefault="00B270F6" w:rsidP="00B270F6">
      <w:pPr>
        <w:rPr>
          <w:b/>
        </w:rPr>
      </w:pPr>
    </w:p>
    <w:p w14:paraId="511A4D05" w14:textId="77777777" w:rsidR="00B270F6" w:rsidRPr="00B317B5" w:rsidRDefault="00B270F6" w:rsidP="00B270F6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7909901B" w14:textId="77777777" w:rsidR="00B270F6" w:rsidRPr="00B317B5" w:rsidRDefault="00B270F6" w:rsidP="00B270F6">
      <w:pPr>
        <w:rPr>
          <w:highlight w:val="yellow"/>
        </w:rPr>
      </w:pPr>
    </w:p>
    <w:p w14:paraId="7EEA4D19" w14:textId="77777777" w:rsidR="00B270F6" w:rsidRPr="00B317B5" w:rsidRDefault="00B270F6" w:rsidP="00B270F6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7D9CAA7E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270F6" w:rsidRPr="00B317B5" w14:paraId="52CCE741" w14:textId="77777777" w:rsidTr="0080675D">
        <w:tc>
          <w:tcPr>
            <w:tcW w:w="9622" w:type="dxa"/>
            <w:gridSpan w:val="2"/>
            <w:vAlign w:val="center"/>
          </w:tcPr>
          <w:p w14:paraId="7E45B20F" w14:textId="77777777" w:rsidR="00B270F6" w:rsidRPr="00B317B5" w:rsidRDefault="00B270F6" w:rsidP="0080675D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B270F6" w:rsidRPr="00B317B5" w14:paraId="7819A743" w14:textId="77777777" w:rsidTr="0080675D">
        <w:tc>
          <w:tcPr>
            <w:tcW w:w="4816" w:type="dxa"/>
            <w:vAlign w:val="center"/>
          </w:tcPr>
          <w:p w14:paraId="19D0818E" w14:textId="77777777" w:rsidR="00B270F6" w:rsidRPr="00B317B5" w:rsidRDefault="00B270F6" w:rsidP="0080675D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F06EF5D" w14:textId="77777777" w:rsidR="00B270F6" w:rsidRPr="00B317B5" w:rsidRDefault="00B270F6" w:rsidP="0080675D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270F6" w:rsidRPr="00B317B5" w14:paraId="0B881148" w14:textId="77777777" w:rsidTr="0080675D">
        <w:tc>
          <w:tcPr>
            <w:tcW w:w="4816" w:type="dxa"/>
          </w:tcPr>
          <w:p w14:paraId="0B32A583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310442E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293F043B" w14:textId="77777777" w:rsidTr="0080675D">
        <w:tc>
          <w:tcPr>
            <w:tcW w:w="4816" w:type="dxa"/>
          </w:tcPr>
          <w:p w14:paraId="7E0BBDCF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237DB96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6D5A4B46" w14:textId="77777777" w:rsidTr="0080675D">
        <w:tc>
          <w:tcPr>
            <w:tcW w:w="4816" w:type="dxa"/>
          </w:tcPr>
          <w:p w14:paraId="152563E0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56754EB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59E277A9" w14:textId="77777777" w:rsidTr="0080675D">
        <w:tc>
          <w:tcPr>
            <w:tcW w:w="4816" w:type="dxa"/>
          </w:tcPr>
          <w:p w14:paraId="3FB5C288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3AF4BC24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71921469" w14:textId="77777777" w:rsidR="00B270F6" w:rsidRPr="00B317B5" w:rsidRDefault="00B270F6" w:rsidP="00B270F6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0C25FD34" w14:textId="77777777" w:rsidR="00B270F6" w:rsidRPr="00B317B5" w:rsidRDefault="00B270F6" w:rsidP="00B270F6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286F6D83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55C90837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1C4D06B7" w14:textId="77777777" w:rsidR="00B270F6" w:rsidRPr="00B317B5" w:rsidRDefault="00B270F6" w:rsidP="00B270F6">
      <w:pPr>
        <w:spacing w:before="0" w:after="0"/>
      </w:pPr>
    </w:p>
    <w:p w14:paraId="52076110" w14:textId="77777777" w:rsidR="00B270F6" w:rsidRPr="00B317B5" w:rsidRDefault="00B270F6" w:rsidP="00B270F6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002380B4" w14:textId="77777777" w:rsidR="00B270F6" w:rsidRPr="00B317B5" w:rsidRDefault="00B270F6" w:rsidP="00B270F6">
      <w:pPr>
        <w:spacing w:before="0" w:after="0"/>
        <w:rPr>
          <w:b/>
          <w:highlight w:val="yellow"/>
        </w:rPr>
      </w:pPr>
    </w:p>
    <w:p w14:paraId="6D0D1D5B" w14:textId="77777777" w:rsidR="00B270F6" w:rsidRPr="00B317B5" w:rsidRDefault="00B270F6" w:rsidP="00B270F6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2B2C0D18" w14:textId="77777777" w:rsidR="00B270F6" w:rsidRPr="00B317B5" w:rsidRDefault="00B270F6" w:rsidP="00B270F6">
      <w:pPr>
        <w:spacing w:before="0" w:after="0"/>
      </w:pPr>
    </w:p>
    <w:p w14:paraId="53FF1C46" w14:textId="77777777" w:rsidR="00B270F6" w:rsidRPr="00B317B5" w:rsidRDefault="00B270F6" w:rsidP="00B270F6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7CEC7900" w14:textId="77777777" w:rsidR="00B270F6" w:rsidRPr="00B317B5" w:rsidRDefault="00B270F6" w:rsidP="00B270F6">
      <w:pPr>
        <w:spacing w:before="0" w:after="0"/>
      </w:pPr>
    </w:p>
    <w:p w14:paraId="16EAF175" w14:textId="77777777" w:rsidR="00B270F6" w:rsidRPr="00B317B5" w:rsidRDefault="00B270F6" w:rsidP="00B270F6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E3DE41A" w14:textId="77777777" w:rsidR="00B270F6" w:rsidRPr="00B317B5" w:rsidRDefault="00B270F6" w:rsidP="00B270F6">
      <w:pPr>
        <w:spacing w:before="0" w:after="0"/>
        <w:rPr>
          <w:b/>
        </w:rPr>
      </w:pPr>
      <w:r w:rsidRPr="00B317B5">
        <w:br w:type="page"/>
      </w:r>
    </w:p>
    <w:p w14:paraId="3764A80A" w14:textId="77777777" w:rsidR="00B270F6" w:rsidRPr="00B317B5" w:rsidRDefault="00B270F6" w:rsidP="00B270F6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2B8F655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3730A9E8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60F2EC31" w14:textId="77777777" w:rsidR="00B270F6" w:rsidRPr="00B317B5" w:rsidRDefault="00B270F6" w:rsidP="00B270F6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625BF581" w14:textId="77777777" w:rsidR="00B270F6" w:rsidRPr="00B317B5" w:rsidRDefault="00B270F6" w:rsidP="00B270F6"/>
    <w:p w14:paraId="7CE650AB" w14:textId="77777777" w:rsidR="00B270F6" w:rsidRPr="00B317B5" w:rsidRDefault="00B270F6" w:rsidP="00B270F6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270F6" w:rsidRPr="00B317B5" w14:paraId="26F1AAF1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1A529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9E53E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C6314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270F6" w:rsidRPr="00B317B5" w14:paraId="77B8CAB7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037ADA1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30CB74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9E0FF8E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3AA80577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0745D069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C58FE6D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D254A81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10842C4E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AE66E76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5528829A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E2730B4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</w:tbl>
    <w:p w14:paraId="39A467AE" w14:textId="77777777" w:rsidR="00B270F6" w:rsidRPr="00B317B5" w:rsidRDefault="00B270F6" w:rsidP="00B270F6"/>
    <w:p w14:paraId="732A52A7" w14:textId="77777777" w:rsidR="00B270F6" w:rsidRPr="00B317B5" w:rsidRDefault="00B270F6" w:rsidP="00B270F6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39B1C5B5" w14:textId="77777777" w:rsidR="00B270F6" w:rsidRPr="00B317B5" w:rsidRDefault="00B270F6" w:rsidP="00B270F6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270F6" w:rsidRPr="00B317B5" w14:paraId="63EA93FF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A801A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114CFE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3ADAC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270F6" w:rsidRPr="00B317B5" w14:paraId="60699006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93C88DC" w14:textId="77777777" w:rsidR="00B270F6" w:rsidRPr="00B317B5" w:rsidRDefault="00B270F6" w:rsidP="0080675D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25B36FD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059644C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01F95694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4CC71CE8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0DACCB3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38FDF6F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55B0AFE3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57B193F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E84698B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8D1DA4D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</w:tr>
    </w:tbl>
    <w:p w14:paraId="7658713A" w14:textId="77777777" w:rsidR="00B270F6" w:rsidRPr="00B317B5" w:rsidRDefault="00B270F6" w:rsidP="00B270F6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39FCAF2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2DD7AF4D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Višji strokovni študij:</w:t>
      </w:r>
    </w:p>
    <w:p w14:paraId="466CF1CB" w14:textId="77777777" w:rsidR="00B270F6" w:rsidRPr="00B317B5" w:rsidRDefault="00B270F6" w:rsidP="00B270F6">
      <w:pPr>
        <w:spacing w:before="0" w:after="0"/>
        <w:rPr>
          <w:b/>
        </w:rPr>
      </w:pPr>
    </w:p>
    <w:p w14:paraId="5C84C3E6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Visokošolski študij:</w:t>
      </w:r>
    </w:p>
    <w:p w14:paraId="6C5C2F82" w14:textId="77777777" w:rsidR="00B270F6" w:rsidRPr="00B317B5" w:rsidRDefault="00B270F6" w:rsidP="00B270F6">
      <w:pPr>
        <w:rPr>
          <w:b/>
        </w:rPr>
      </w:pPr>
    </w:p>
    <w:p w14:paraId="27979014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1. stopnja</w:t>
      </w:r>
    </w:p>
    <w:p w14:paraId="7C7F20DC" w14:textId="77777777" w:rsidR="00B270F6" w:rsidRPr="00B317B5" w:rsidRDefault="00B270F6" w:rsidP="00B270F6">
      <w:pPr>
        <w:rPr>
          <w:b/>
        </w:rPr>
      </w:pPr>
    </w:p>
    <w:p w14:paraId="341C90B5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2. stopnja</w:t>
      </w:r>
    </w:p>
    <w:p w14:paraId="46E8421A" w14:textId="77777777" w:rsidR="00B270F6" w:rsidRPr="00B317B5" w:rsidRDefault="00B270F6" w:rsidP="00B270F6">
      <w:pPr>
        <w:rPr>
          <w:b/>
        </w:rPr>
      </w:pPr>
    </w:p>
    <w:p w14:paraId="573CAAD2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3. stopnja</w:t>
      </w:r>
    </w:p>
    <w:p w14:paraId="4D723027" w14:textId="77777777" w:rsidR="00B270F6" w:rsidRPr="00B317B5" w:rsidRDefault="00B270F6" w:rsidP="00B270F6">
      <w:pPr>
        <w:rPr>
          <w:b/>
        </w:rPr>
      </w:pPr>
    </w:p>
    <w:p w14:paraId="30AE174B" w14:textId="77777777" w:rsidR="00B270F6" w:rsidRPr="00B317B5" w:rsidRDefault="00B270F6" w:rsidP="00B270F6">
      <w:pPr>
        <w:rPr>
          <w:b/>
        </w:rPr>
      </w:pPr>
    </w:p>
    <w:p w14:paraId="21C06AE5" w14:textId="77777777" w:rsidR="00B270F6" w:rsidRPr="00B317B5" w:rsidRDefault="00B270F6" w:rsidP="00B270F6">
      <w:pPr>
        <w:rPr>
          <w:b/>
        </w:rPr>
      </w:pPr>
    </w:p>
    <w:p w14:paraId="6DD19414" w14:textId="77777777" w:rsidR="00B270F6" w:rsidRPr="00B317B5" w:rsidRDefault="00B270F6" w:rsidP="00B270F6">
      <w:pPr>
        <w:rPr>
          <w:b/>
        </w:rPr>
      </w:pPr>
    </w:p>
    <w:p w14:paraId="1C2AA8A5" w14:textId="77777777" w:rsidR="00B270F6" w:rsidRPr="00B317B5" w:rsidRDefault="00B270F6" w:rsidP="00B270F6">
      <w:pPr>
        <w:rPr>
          <w:b/>
        </w:rPr>
      </w:pPr>
    </w:p>
    <w:p w14:paraId="2B9492A4" w14:textId="77777777" w:rsidR="00B270F6" w:rsidRPr="00B317B5" w:rsidRDefault="00B270F6" w:rsidP="00B270F6">
      <w:pPr>
        <w:rPr>
          <w:b/>
        </w:rPr>
      </w:pPr>
    </w:p>
    <w:p w14:paraId="7DCA691A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592F0E3E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7D424DD7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73B131D4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</w:p>
    <w:p w14:paraId="6FD1949D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563F3BF3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52EBCF4A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3B7C26F2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24EEDC52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7A86F76C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6CEEEEF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6BB114AC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03730020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6DD885FE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26994E39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2F06AF4B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2E7F9DF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70DB349D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247E53DD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1D63FD42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1FF79AC1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78F8A66A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76153B92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279B550A" w14:textId="77777777" w:rsidR="00B270F6" w:rsidRPr="00B317B5" w:rsidRDefault="00B270F6" w:rsidP="00B270F6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0D1A23F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3EE3AC6D" w14:textId="77777777" w:rsidR="00B270F6" w:rsidRPr="00B317B5" w:rsidRDefault="00B270F6" w:rsidP="00B270F6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3F5AB3AE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15ABEB23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F6857C8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60FC8B17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5370DFE0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2C496B25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7A02AF5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769CBB8A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5D3825C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4E3CEC8C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24B8AB5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7714FF0B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625A9861" w14:textId="26DB4777" w:rsidR="00B270F6" w:rsidRPr="00E438A9" w:rsidRDefault="00B270F6" w:rsidP="00E438A9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</w:t>
      </w:r>
    </w:p>
    <w:p w14:paraId="413A4227" w14:textId="2B7A1F6C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91FB037" w14:textId="77777777" w:rsidR="00B270F6" w:rsidRDefault="00B270F6" w:rsidP="00E438A9">
      <w:pPr>
        <w:jc w:val="both"/>
      </w:pPr>
      <w:r w:rsidRPr="00E438A9">
        <w:rPr>
          <w:highlight w:val="yellow"/>
        </w:rPr>
        <w:t xml:space="preserve">Navodila: Na voljo sta dve tabeli (za znanstveno in umetniško področje), obdržite samo tisto, ki je uporabna za vaše področje. Tabeli vsebujeta vse zahtevane kvantitativne pogoje. V izbrani tabeli izpolnite stolpca </w:t>
      </w:r>
      <w:r w:rsidRPr="00E438A9">
        <w:rPr>
          <w:b/>
          <w:highlight w:val="yellow"/>
        </w:rPr>
        <w:t>Enote</w:t>
      </w:r>
      <w:r w:rsidRPr="00E438A9">
        <w:rPr>
          <w:highlight w:val="yellow"/>
        </w:rPr>
        <w:t xml:space="preserve"> in </w:t>
      </w:r>
      <w:r w:rsidRPr="00E438A9">
        <w:rPr>
          <w:b/>
          <w:highlight w:val="yellow"/>
        </w:rPr>
        <w:t>Doseženo</w:t>
      </w:r>
      <w:r w:rsidRPr="00E438A9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03392BFA" w14:textId="77777777" w:rsidR="00B270F6" w:rsidRDefault="00B270F6" w:rsidP="00B270F6">
      <w:pPr>
        <w:rPr>
          <w:b/>
          <w:highlight w:val="red"/>
        </w:rPr>
      </w:pPr>
      <w:r w:rsidRPr="00C402BD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B270F6" w:rsidRPr="00673A43" w14:paraId="55F88B2F" w14:textId="77777777" w:rsidTr="0080675D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4358C301" w14:textId="77777777" w:rsidR="00B270F6" w:rsidRPr="001064B4" w:rsidRDefault="00B270F6" w:rsidP="0080675D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3F3DC526" w14:textId="77777777" w:rsidR="00B270F6" w:rsidRPr="001064B4" w:rsidRDefault="00B270F6" w:rsidP="0080675D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FC10DBC" w14:textId="77777777" w:rsidR="00B270F6" w:rsidRPr="001064B4" w:rsidRDefault="00B270F6" w:rsidP="0080675D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C38B159" w14:textId="77777777" w:rsidR="00B270F6" w:rsidRPr="00673A43" w:rsidRDefault="00B270F6" w:rsidP="0080675D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B270F6" w14:paraId="028FD6F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005A9F" w14:textId="77777777" w:rsidR="00B270F6" w:rsidRPr="00137AD3" w:rsidRDefault="00B270F6" w:rsidP="0080675D">
            <w:r>
              <w:rPr>
                <w:iCs/>
              </w:rPr>
              <w:t>Pomembna dela (42. člen Meril</w:t>
            </w:r>
            <w:r w:rsidRPr="000B364E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169B8" w14:textId="77777777" w:rsidR="00B270F6" w:rsidRPr="00156F5D" w:rsidRDefault="00B270F6" w:rsidP="0080675D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26617729" w14:textId="77777777" w:rsidR="00B270F6" w:rsidRPr="00156F5D" w:rsidRDefault="00B270F6" w:rsidP="0080675D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04252608" w14:textId="77777777" w:rsidR="00B270F6" w:rsidRPr="009137C8" w:rsidRDefault="00B270F6" w:rsidP="0080675D">
            <w:pPr>
              <w:rPr>
                <w:highlight w:val="yellow"/>
              </w:rPr>
            </w:pPr>
            <w:r w:rsidRPr="00D26329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30B4FC" w14:textId="690B9556" w:rsidR="00B270F6" w:rsidRPr="0042722A" w:rsidRDefault="00074F52" w:rsidP="0080675D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="00B270F6" w:rsidRPr="00FA198A">
              <w:rPr>
                <w:b/>
              </w:rPr>
              <w:t xml:space="preserve">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79BE43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F879B42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335D322" w14:textId="77777777" w:rsidR="00B270F6" w:rsidRPr="00137AD3" w:rsidRDefault="00B270F6" w:rsidP="0080675D">
            <w:r w:rsidRPr="00137AD3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F1BBA9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B919FD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26BF5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3985F0B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5C42B1" w14:textId="77777777" w:rsidR="00B270F6" w:rsidRPr="00137AD3" w:rsidRDefault="00B270F6" w:rsidP="0080675D">
            <w:r w:rsidRPr="00137AD3">
              <w:t>Število točk iz znanstven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7742C3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49111B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21D942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441293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82F554" w14:textId="77777777" w:rsidR="00B270F6" w:rsidRPr="00137AD3" w:rsidRDefault="00B270F6" w:rsidP="0080675D">
            <w:r w:rsidRPr="00137AD3">
              <w:t>Število točk iz znanstvene dejavnosti v času od datuma oddaje vloge za zadnjo izvolitev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A7CBF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606E12" w14:textId="77777777" w:rsidR="00B270F6" w:rsidRPr="00E306C9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D6B9BB5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F0C47EC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D65715" w14:textId="77777777" w:rsidR="00B270F6" w:rsidRPr="00137AD3" w:rsidRDefault="00B270F6" w:rsidP="0080675D">
            <w:r w:rsidRPr="00137AD3">
              <w:t>Število točk iz pedagošk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77408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8B219C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953B2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3204C02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5301E5F" w14:textId="77777777" w:rsidR="00B270F6" w:rsidRPr="00137AD3" w:rsidRDefault="00B270F6" w:rsidP="0080675D">
            <w:proofErr w:type="spellStart"/>
            <w:r w:rsidRPr="00137AD3">
              <w:t>Somentorstvo</w:t>
            </w:r>
            <w:proofErr w:type="spellEnd"/>
            <w:r w:rsidRPr="00137AD3">
              <w:t xml:space="preserve"> pri zaključenem doktoratu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A033E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2B4E78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6E2F7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9374EA0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910F01F" w14:textId="77777777" w:rsidR="00B270F6" w:rsidRPr="00137AD3" w:rsidRDefault="00B270F6" w:rsidP="0080675D">
            <w:r w:rsidRPr="00137AD3">
              <w:t>Gostovanje na tuji instituciji po opravljenem doktoratu najmanj 3 mesece neprekinjeno (3 krat en mesec neprekinje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D8B7CB" w14:textId="77777777" w:rsidR="00B270F6" w:rsidRPr="00673A43" w:rsidRDefault="00B270F6" w:rsidP="0080675D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D26329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0FBB1D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88A359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5330F45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D04FBB" w14:textId="77777777" w:rsidR="00B270F6" w:rsidRPr="00137AD3" w:rsidRDefault="00B270F6" w:rsidP="0080675D">
            <w:r w:rsidRPr="00137AD3">
              <w:t>Vodenje projekta</w:t>
            </w:r>
            <w:r>
              <w:t xml:space="preserve"> (ni zahteva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F793A" w14:textId="77777777" w:rsidR="00B270F6" w:rsidRPr="00673A43" w:rsidRDefault="00B270F6" w:rsidP="0080675D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2A53B3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D9EB9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2399313E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819EB86" w14:textId="77777777" w:rsidR="00B270F6" w:rsidRPr="00D25DE3" w:rsidRDefault="00B270F6" w:rsidP="0080675D">
            <w:r w:rsidRPr="000B364E">
              <w:rPr>
                <w:highlight w:val="green"/>
              </w:rPr>
              <w:t>*dela z afiliacijo UL (61. člen Meril)</w:t>
            </w:r>
          </w:p>
          <w:p w14:paraId="356D1F37" w14:textId="77777777" w:rsidR="00B270F6" w:rsidRPr="00D26329" w:rsidRDefault="00B270F6" w:rsidP="0080675D">
            <w:pPr>
              <w:rPr>
                <w:strike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5348EA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20FADF" w14:textId="77777777" w:rsidR="00B270F6" w:rsidRPr="00D26329" w:rsidRDefault="00B270F6" w:rsidP="0080675D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04509E3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2F7699AE" w14:textId="77777777" w:rsidR="00B270F6" w:rsidRDefault="00B270F6" w:rsidP="00B270F6">
      <w:pPr>
        <w:spacing w:before="0" w:after="0"/>
        <w:rPr>
          <w:b/>
        </w:rPr>
      </w:pPr>
      <w:r>
        <w:rPr>
          <w:b/>
        </w:rPr>
        <w:lastRenderedPageBreak/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B270F6" w:rsidRPr="00673A43" w14:paraId="264C2FF6" w14:textId="77777777" w:rsidTr="0080675D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73F27D1A" w14:textId="77777777" w:rsidR="00B270F6" w:rsidRPr="00E47D53" w:rsidRDefault="00B270F6" w:rsidP="0080675D">
            <w:pPr>
              <w:rPr>
                <w:b/>
              </w:rPr>
            </w:pPr>
            <w:r w:rsidRPr="00E47D53">
              <w:rPr>
                <w:b/>
              </w:rPr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38B646EE" w14:textId="77777777" w:rsidR="00B270F6" w:rsidRPr="00E47D53" w:rsidRDefault="00B270F6" w:rsidP="0080675D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43CBF54C" w14:textId="77777777" w:rsidR="00B270F6" w:rsidRPr="00E47D53" w:rsidRDefault="00B270F6" w:rsidP="0080675D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028E407A" w14:textId="77777777" w:rsidR="00B270F6" w:rsidRPr="00673A43" w:rsidRDefault="00B270F6" w:rsidP="0080675D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B270F6" w:rsidRPr="00673A43" w14:paraId="159A8B92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D8A737" w14:textId="77777777" w:rsidR="00B270F6" w:rsidRPr="00137AD3" w:rsidRDefault="00B270F6" w:rsidP="0080675D">
            <w:r w:rsidRPr="00137AD3">
              <w:t>Pomembno delo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93D853" w14:textId="77777777" w:rsidR="00B270F6" w:rsidRPr="00156F5D" w:rsidRDefault="00B270F6" w:rsidP="0080675D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77DEBED7" w14:textId="77777777" w:rsidR="00B270F6" w:rsidRPr="00156F5D" w:rsidRDefault="00B270F6" w:rsidP="0080675D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374C4461" w14:textId="77777777" w:rsidR="00B270F6" w:rsidRPr="009137C8" w:rsidRDefault="00B270F6" w:rsidP="0080675D">
            <w:pPr>
              <w:rPr>
                <w:highlight w:val="yellow"/>
              </w:rPr>
            </w:pPr>
            <w:r w:rsidRPr="00D26329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E803E6" w14:textId="3D061ACE" w:rsidR="00B270F6" w:rsidRPr="0042722A" w:rsidRDefault="001740CF" w:rsidP="0080675D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="00B270F6" w:rsidRPr="00FA198A">
              <w:rPr>
                <w:b/>
              </w:rPr>
              <w:t xml:space="preserve"> del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6EA4D0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000D291B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E91B28" w14:textId="77777777" w:rsidR="00B270F6" w:rsidRPr="00137AD3" w:rsidRDefault="00B270F6" w:rsidP="0080675D">
            <w:r w:rsidRPr="00137AD3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3B36F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C7845D" w14:textId="0D308F6C" w:rsidR="00B270F6" w:rsidRPr="00567C72" w:rsidRDefault="005D3EB7" w:rsidP="0080675D">
            <w:pPr>
              <w:jc w:val="center"/>
              <w:rPr>
                <w:b/>
              </w:rPr>
            </w:pPr>
            <w:r>
              <w:rPr>
                <w:b/>
              </w:rPr>
              <w:t>60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2DB1D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0703B699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EE9EBE" w14:textId="77777777" w:rsidR="00B270F6" w:rsidRPr="00137AD3" w:rsidRDefault="00B270F6" w:rsidP="0080675D">
            <w:r w:rsidRPr="00137AD3">
              <w:t xml:space="preserve">Število točk iz umetniške dejavnosti v času od datuma oddaje vloge za zadnjo izvolitev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C9FC3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99E0F0" w14:textId="40FF495F" w:rsidR="00B270F6" w:rsidRPr="00E306C9" w:rsidRDefault="005D3EB7" w:rsidP="0080675D">
            <w:pPr>
              <w:jc w:val="center"/>
              <w:rPr>
                <w:b/>
              </w:rPr>
            </w:pPr>
            <w:r>
              <w:rPr>
                <w:b/>
              </w:rPr>
              <w:t>3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572A70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5AD7455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80CFFE" w14:textId="77777777" w:rsidR="00B270F6" w:rsidRPr="00137AD3" w:rsidRDefault="00B270F6" w:rsidP="0080675D">
            <w:r w:rsidRPr="00137AD3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B816E5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531DF1" w14:textId="5693F073" w:rsidR="00B270F6" w:rsidRPr="00E306C9" w:rsidRDefault="005D3EB7" w:rsidP="0080675D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8B07CB9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25C0A71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A54EAC0" w14:textId="77777777" w:rsidR="00B270F6" w:rsidRPr="00137AD3" w:rsidRDefault="00B270F6" w:rsidP="0080675D">
            <w:r w:rsidRPr="00137AD3">
              <w:t>Mentorstvo študentom pri posebnih umetniških dosežkih, na tekmovanjih in v okviru poklicnih umetniških ansamblov ali skupin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BE839E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CC2343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371732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9137C8" w14:paraId="299DBD42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0097860" w14:textId="77777777" w:rsidR="00B270F6" w:rsidRPr="00137AD3" w:rsidRDefault="00B270F6" w:rsidP="0080675D">
            <w:r w:rsidRPr="00137AD3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5BE738" w14:textId="77777777" w:rsidR="00B270F6" w:rsidRPr="00673A43" w:rsidRDefault="00B270F6" w:rsidP="0080675D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D26329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24235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D72D68D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786AB93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372653F" w14:textId="77777777" w:rsidR="00B270F6" w:rsidRPr="00137AD3" w:rsidRDefault="00B270F6" w:rsidP="0080675D">
            <w:r w:rsidRPr="00137AD3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A2D44F" w14:textId="77777777" w:rsidR="00B270F6" w:rsidRPr="00673A43" w:rsidRDefault="00B270F6" w:rsidP="0080675D">
            <w:pPr>
              <w:rPr>
                <w:highlight w:val="yellow"/>
              </w:rPr>
            </w:pPr>
            <w:r w:rsidRPr="00D26329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B7E444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BCF16D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0C90F754" w:rsidR="00E70DED" w:rsidRPr="00D25DE3" w:rsidRDefault="00E70DED" w:rsidP="00C7547E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83376" w14:textId="77777777" w:rsidR="00CF73C5" w:rsidRDefault="00CF73C5" w:rsidP="00F64D7B">
      <w:r>
        <w:separator/>
      </w:r>
    </w:p>
  </w:endnote>
  <w:endnote w:type="continuationSeparator" w:id="0">
    <w:p w14:paraId="446E6CB4" w14:textId="77777777" w:rsidR="00CF73C5" w:rsidRDefault="00CF73C5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6C503" w14:textId="77777777" w:rsidR="00CF73C5" w:rsidRDefault="00CF73C5" w:rsidP="00F64D7B">
      <w:r>
        <w:separator/>
      </w:r>
    </w:p>
  </w:footnote>
  <w:footnote w:type="continuationSeparator" w:id="0">
    <w:p w14:paraId="453B4DED" w14:textId="77777777" w:rsidR="00CF73C5" w:rsidRDefault="00CF73C5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132938727">
    <w:abstractNumId w:val="22"/>
  </w:num>
  <w:num w:numId="2" w16cid:durableId="1343167530">
    <w:abstractNumId w:val="24"/>
  </w:num>
  <w:num w:numId="3" w16cid:durableId="508565085">
    <w:abstractNumId w:val="33"/>
  </w:num>
  <w:num w:numId="4" w16cid:durableId="723601690">
    <w:abstractNumId w:val="32"/>
  </w:num>
  <w:num w:numId="5" w16cid:durableId="1346328745">
    <w:abstractNumId w:val="21"/>
  </w:num>
  <w:num w:numId="6" w16cid:durableId="1004823086">
    <w:abstractNumId w:val="18"/>
  </w:num>
  <w:num w:numId="7" w16cid:durableId="1460418767">
    <w:abstractNumId w:val="5"/>
  </w:num>
  <w:num w:numId="8" w16cid:durableId="1865634921">
    <w:abstractNumId w:val="1"/>
  </w:num>
  <w:num w:numId="9" w16cid:durableId="895436302">
    <w:abstractNumId w:val="0"/>
  </w:num>
  <w:num w:numId="10" w16cid:durableId="565528371">
    <w:abstractNumId w:val="12"/>
  </w:num>
  <w:num w:numId="11" w16cid:durableId="573390908">
    <w:abstractNumId w:val="9"/>
  </w:num>
  <w:num w:numId="12" w16cid:durableId="10574384">
    <w:abstractNumId w:val="20"/>
  </w:num>
  <w:num w:numId="13" w16cid:durableId="724182325">
    <w:abstractNumId w:val="8"/>
  </w:num>
  <w:num w:numId="14" w16cid:durableId="2127696241">
    <w:abstractNumId w:val="11"/>
  </w:num>
  <w:num w:numId="15" w16cid:durableId="340158859">
    <w:abstractNumId w:val="30"/>
  </w:num>
  <w:num w:numId="16" w16cid:durableId="1522739022">
    <w:abstractNumId w:val="6"/>
  </w:num>
  <w:num w:numId="17" w16cid:durableId="1050954898">
    <w:abstractNumId w:val="10"/>
  </w:num>
  <w:num w:numId="18" w16cid:durableId="1644851583">
    <w:abstractNumId w:val="19"/>
  </w:num>
  <w:num w:numId="19" w16cid:durableId="1262909800">
    <w:abstractNumId w:val="26"/>
  </w:num>
  <w:num w:numId="20" w16cid:durableId="2085758988">
    <w:abstractNumId w:val="23"/>
  </w:num>
  <w:num w:numId="21" w16cid:durableId="639459181">
    <w:abstractNumId w:val="29"/>
  </w:num>
  <w:num w:numId="22" w16cid:durableId="1120144386">
    <w:abstractNumId w:val="28"/>
  </w:num>
  <w:num w:numId="23" w16cid:durableId="1003046486">
    <w:abstractNumId w:val="17"/>
  </w:num>
  <w:num w:numId="24" w16cid:durableId="1371762264">
    <w:abstractNumId w:val="14"/>
  </w:num>
  <w:num w:numId="25" w16cid:durableId="381635006">
    <w:abstractNumId w:val="25"/>
  </w:num>
  <w:num w:numId="26" w16cid:durableId="507407863">
    <w:abstractNumId w:val="15"/>
  </w:num>
  <w:num w:numId="27" w16cid:durableId="788740324">
    <w:abstractNumId w:val="7"/>
  </w:num>
  <w:num w:numId="28" w16cid:durableId="1903445515">
    <w:abstractNumId w:val="2"/>
  </w:num>
  <w:num w:numId="29" w16cid:durableId="288976960">
    <w:abstractNumId w:val="31"/>
  </w:num>
  <w:num w:numId="30" w16cid:durableId="91097374">
    <w:abstractNumId w:val="3"/>
  </w:num>
  <w:num w:numId="31" w16cid:durableId="1354112300">
    <w:abstractNumId w:val="16"/>
  </w:num>
  <w:num w:numId="32" w16cid:durableId="1479155170">
    <w:abstractNumId w:val="13"/>
  </w:num>
  <w:num w:numId="33" w16cid:durableId="672417092">
    <w:abstractNumId w:val="27"/>
  </w:num>
  <w:num w:numId="34" w16cid:durableId="19774496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C0NDY1MbU0trBU0lEKTi0uzszPAykwrAUABH83Ty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74F52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42612"/>
    <w:rsid w:val="00166700"/>
    <w:rsid w:val="00166746"/>
    <w:rsid w:val="001740CF"/>
    <w:rsid w:val="00186259"/>
    <w:rsid w:val="001A4570"/>
    <w:rsid w:val="001A7597"/>
    <w:rsid w:val="001B6F6F"/>
    <w:rsid w:val="001C08FE"/>
    <w:rsid w:val="001D1AB5"/>
    <w:rsid w:val="001D24FD"/>
    <w:rsid w:val="002037DB"/>
    <w:rsid w:val="00205FE8"/>
    <w:rsid w:val="002108CF"/>
    <w:rsid w:val="00226408"/>
    <w:rsid w:val="00227682"/>
    <w:rsid w:val="0024235E"/>
    <w:rsid w:val="00243B97"/>
    <w:rsid w:val="00245400"/>
    <w:rsid w:val="00261F7B"/>
    <w:rsid w:val="00267D29"/>
    <w:rsid w:val="00277AF1"/>
    <w:rsid w:val="00281E16"/>
    <w:rsid w:val="00292F1D"/>
    <w:rsid w:val="002954D8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62286"/>
    <w:rsid w:val="003816A8"/>
    <w:rsid w:val="003829EB"/>
    <w:rsid w:val="0038469D"/>
    <w:rsid w:val="0038582F"/>
    <w:rsid w:val="00385DC7"/>
    <w:rsid w:val="0039557C"/>
    <w:rsid w:val="00396815"/>
    <w:rsid w:val="003A1F9F"/>
    <w:rsid w:val="003A3EE6"/>
    <w:rsid w:val="003D097C"/>
    <w:rsid w:val="003E18C2"/>
    <w:rsid w:val="00405BCB"/>
    <w:rsid w:val="004075DA"/>
    <w:rsid w:val="00421ABC"/>
    <w:rsid w:val="00444FBC"/>
    <w:rsid w:val="004462DB"/>
    <w:rsid w:val="004463B2"/>
    <w:rsid w:val="00467AE0"/>
    <w:rsid w:val="0047159C"/>
    <w:rsid w:val="004725C6"/>
    <w:rsid w:val="00477A6D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A39B8"/>
    <w:rsid w:val="005B0B7F"/>
    <w:rsid w:val="005B3042"/>
    <w:rsid w:val="005C2EDB"/>
    <w:rsid w:val="005D000B"/>
    <w:rsid w:val="005D2F30"/>
    <w:rsid w:val="005D39E6"/>
    <w:rsid w:val="005D3EB7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777D6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31A04"/>
    <w:rsid w:val="00744235"/>
    <w:rsid w:val="007471B0"/>
    <w:rsid w:val="0075036E"/>
    <w:rsid w:val="00761CCB"/>
    <w:rsid w:val="00772EC4"/>
    <w:rsid w:val="00781399"/>
    <w:rsid w:val="00786691"/>
    <w:rsid w:val="007867D3"/>
    <w:rsid w:val="007A5C81"/>
    <w:rsid w:val="007B143E"/>
    <w:rsid w:val="007C15F8"/>
    <w:rsid w:val="007C75CA"/>
    <w:rsid w:val="007C7DE8"/>
    <w:rsid w:val="008018DD"/>
    <w:rsid w:val="00804F6E"/>
    <w:rsid w:val="0081060F"/>
    <w:rsid w:val="00811C30"/>
    <w:rsid w:val="0082136F"/>
    <w:rsid w:val="00844C30"/>
    <w:rsid w:val="008454C1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5099"/>
    <w:rsid w:val="009422E3"/>
    <w:rsid w:val="00942628"/>
    <w:rsid w:val="009447B2"/>
    <w:rsid w:val="00947308"/>
    <w:rsid w:val="00963596"/>
    <w:rsid w:val="00976E75"/>
    <w:rsid w:val="00982B26"/>
    <w:rsid w:val="00982BAE"/>
    <w:rsid w:val="00995766"/>
    <w:rsid w:val="009960A1"/>
    <w:rsid w:val="009D129F"/>
    <w:rsid w:val="009D12C2"/>
    <w:rsid w:val="009E6DBF"/>
    <w:rsid w:val="009F1E1B"/>
    <w:rsid w:val="009F2A44"/>
    <w:rsid w:val="00A013B2"/>
    <w:rsid w:val="00A04F8A"/>
    <w:rsid w:val="00A076C7"/>
    <w:rsid w:val="00A165B4"/>
    <w:rsid w:val="00A16E4B"/>
    <w:rsid w:val="00A1733E"/>
    <w:rsid w:val="00A23989"/>
    <w:rsid w:val="00A31ED6"/>
    <w:rsid w:val="00A367C1"/>
    <w:rsid w:val="00A61B08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49B3"/>
    <w:rsid w:val="00AD7A48"/>
    <w:rsid w:val="00AE197C"/>
    <w:rsid w:val="00AE2F92"/>
    <w:rsid w:val="00AE707C"/>
    <w:rsid w:val="00B1262D"/>
    <w:rsid w:val="00B13729"/>
    <w:rsid w:val="00B270F6"/>
    <w:rsid w:val="00B44B93"/>
    <w:rsid w:val="00B52ABD"/>
    <w:rsid w:val="00B6616E"/>
    <w:rsid w:val="00B80E22"/>
    <w:rsid w:val="00B84D1A"/>
    <w:rsid w:val="00B905EF"/>
    <w:rsid w:val="00B90EF8"/>
    <w:rsid w:val="00B920C3"/>
    <w:rsid w:val="00B96617"/>
    <w:rsid w:val="00BA4239"/>
    <w:rsid w:val="00BB7656"/>
    <w:rsid w:val="00BC284F"/>
    <w:rsid w:val="00BC30E9"/>
    <w:rsid w:val="00BE0E7F"/>
    <w:rsid w:val="00BE2153"/>
    <w:rsid w:val="00C04CB7"/>
    <w:rsid w:val="00C055BB"/>
    <w:rsid w:val="00C0745A"/>
    <w:rsid w:val="00C13431"/>
    <w:rsid w:val="00C179A3"/>
    <w:rsid w:val="00C307DE"/>
    <w:rsid w:val="00C32036"/>
    <w:rsid w:val="00C41FD6"/>
    <w:rsid w:val="00C42B9E"/>
    <w:rsid w:val="00C471DE"/>
    <w:rsid w:val="00C5793C"/>
    <w:rsid w:val="00C64D85"/>
    <w:rsid w:val="00C7547E"/>
    <w:rsid w:val="00C9260F"/>
    <w:rsid w:val="00C94661"/>
    <w:rsid w:val="00C94B61"/>
    <w:rsid w:val="00C94CDD"/>
    <w:rsid w:val="00C9749C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CF73C5"/>
    <w:rsid w:val="00D04038"/>
    <w:rsid w:val="00D050C1"/>
    <w:rsid w:val="00D205EC"/>
    <w:rsid w:val="00D218A4"/>
    <w:rsid w:val="00D25DE3"/>
    <w:rsid w:val="00D26123"/>
    <w:rsid w:val="00D50F53"/>
    <w:rsid w:val="00D6287D"/>
    <w:rsid w:val="00D67BAA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38A9"/>
    <w:rsid w:val="00E44566"/>
    <w:rsid w:val="00E44CB3"/>
    <w:rsid w:val="00E44DB5"/>
    <w:rsid w:val="00E47D53"/>
    <w:rsid w:val="00E54950"/>
    <w:rsid w:val="00E61E5B"/>
    <w:rsid w:val="00E670E6"/>
    <w:rsid w:val="00E70DED"/>
    <w:rsid w:val="00E81CBC"/>
    <w:rsid w:val="00E822CE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1115"/>
    <w:rsid w:val="00F14A94"/>
    <w:rsid w:val="00F170C3"/>
    <w:rsid w:val="00F2092B"/>
    <w:rsid w:val="00F2517F"/>
    <w:rsid w:val="00F25CE3"/>
    <w:rsid w:val="00F3415C"/>
    <w:rsid w:val="00F34A2B"/>
    <w:rsid w:val="00F5166A"/>
    <w:rsid w:val="00F5713E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19F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5E3AB5-DD72-417B-9402-F8B4832491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1</Pages>
  <Words>1857</Words>
  <Characters>10588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Belina, Manja</cp:lastModifiedBy>
  <cp:revision>48</cp:revision>
  <cp:lastPrinted>2012-04-13T07:55:00Z</cp:lastPrinted>
  <dcterms:created xsi:type="dcterms:W3CDTF">2019-03-10T11:50:00Z</dcterms:created>
  <dcterms:modified xsi:type="dcterms:W3CDTF">2023-06-1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